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20B5" w:rsidRDefault="0070163F">
      <w:r w:rsidRPr="0070163F">
        <w:rPr>
          <w:noProof/>
          <w:lang w:eastAsia="en-IN"/>
        </w:rPr>
        <w:pict>
          <v:rect id="Rectangle 2" o:spid="_x0000_s1026" style="position:absolute;margin-left:82.8pt;margin-top:-34.05pt;width:280.2pt;height:85.55pt;z-index:2516602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" fillcolor="#9ecb81 [2169]" strokecolor="#70ad47 [3209]" strokeweight=".5pt">
            <v:fill color2="#8ac066 [2617]" rotate="t" colors="0 #b5d5a7;.5 #aace99;1 #9cca86" focus="100%" type="gradient">
              <o:fill v:ext="view" type="gradientUnscaled"/>
            </v:fill>
            <v:textbox>
              <w:txbxContent>
                <w:p w:rsidR="004E2360" w:rsidRPr="006A379D" w:rsidRDefault="004E2360" w:rsidP="001A4EE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70"/>
                      <w:szCs w:val="70"/>
                    </w:rPr>
                  </w:pPr>
                  <w:r w:rsidRPr="006A379D">
                    <w:rPr>
                      <w:rFonts w:ascii="Georgia" w:hAnsi="Georgia"/>
                      <w:b/>
                      <w:sz w:val="70"/>
                      <w:szCs w:val="70"/>
                    </w:rPr>
                    <w:t>Robert Smith</w:t>
                  </w:r>
                </w:p>
                <w:p w:rsidR="004908FF" w:rsidRPr="001A4EE1" w:rsidRDefault="00BF2E6D" w:rsidP="001A4EE1">
                  <w:pPr>
                    <w:spacing w:after="0"/>
                    <w:jc w:val="center"/>
                    <w:rPr>
                      <w:rFonts w:ascii="Georgia" w:hAnsi="Georgia"/>
                      <w:b/>
                      <w:sz w:val="44"/>
                      <w:szCs w:val="40"/>
                    </w:rPr>
                  </w:pPr>
                  <w:r>
                    <w:rPr>
                      <w:rFonts w:ascii="Georgia" w:hAnsi="Georgia"/>
                      <w:b/>
                      <w:sz w:val="44"/>
                      <w:szCs w:val="40"/>
                    </w:rPr>
                    <w:t>Endoscopy</w:t>
                  </w:r>
                  <w:r w:rsidR="004908FF" w:rsidRPr="001A4EE1">
                    <w:rPr>
                      <w:rFonts w:ascii="Georgia" w:hAnsi="Georgia"/>
                      <w:b/>
                      <w:sz w:val="44"/>
                      <w:szCs w:val="40"/>
                    </w:rPr>
                    <w:t xml:space="preserve"> </w:t>
                  </w:r>
                  <w:r>
                    <w:rPr>
                      <w:rFonts w:ascii="Georgia" w:hAnsi="Georgia"/>
                      <w:b/>
                      <w:sz w:val="44"/>
                      <w:szCs w:val="40"/>
                    </w:rPr>
                    <w:t>Nurse</w:t>
                  </w:r>
                </w:p>
                <w:p w:rsidR="004908FF" w:rsidRPr="004E2360" w:rsidRDefault="004908FF" w:rsidP="004E2360">
                  <w:pPr>
                    <w:jc w:val="center"/>
                    <w:rPr>
                      <w:rFonts w:ascii="Palatino Linotype" w:hAnsi="Palatino Linotype"/>
                      <w:b/>
                      <w:sz w:val="72"/>
                      <w:szCs w:val="44"/>
                    </w:rPr>
                  </w:pPr>
                </w:p>
              </w:txbxContent>
            </v:textbox>
          </v:rect>
        </w:pict>
      </w:r>
      <w:r w:rsidRPr="0070163F">
        <w:rPr>
          <w:noProof/>
          <w:lang w:eastAsia="en-IN"/>
        </w:rPr>
        <w:pict>
          <v:rect id="Rectangle 1" o:spid="_x0000_s1028" style="position:absolute;margin-left:1095pt;margin-top:-71.25pt;width:593.1pt;height:86.55pt;z-index:251659264;visibility:visible;mso-position-horizontal:right;mso-position-horizontal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" fillcolor="#323e4f [2415]" strokecolor="#1f4d78 [1604]" strokeweight="1pt">
            <w10:wrap anchorx="page"/>
          </v:rect>
        </w:pict>
      </w:r>
    </w:p>
    <w:p w:rsidR="00260FE8" w:rsidRDefault="00260FE8" w:rsidP="00ED20B5"/>
    <w:p w:rsidR="00260FE8" w:rsidRDefault="00260FE8" w:rsidP="00ED20B5"/>
    <w:p w:rsidR="00A4480F" w:rsidRPr="00BF2E6D" w:rsidRDefault="00260FE8" w:rsidP="00BF2E6D">
      <w:pPr>
        <w:tabs>
          <w:tab w:val="left" w:pos="2461"/>
        </w:tabs>
        <w:spacing w:after="120" w:line="276" w:lineRule="auto"/>
        <w:jc w:val="center"/>
        <w:rPr>
          <w:rFonts w:ascii="Arial" w:hAnsi="Arial" w:cs="Arial"/>
          <w:b/>
          <w:sz w:val="20"/>
          <w:szCs w:val="20"/>
          <w:lang w:val="en-US"/>
        </w:rPr>
      </w:pPr>
      <w:r w:rsidRPr="001A4EE1">
        <w:rPr>
          <w:rFonts w:ascii="Arial" w:hAnsi="Arial" w:cs="Arial"/>
          <w:b/>
          <w:sz w:val="20"/>
          <w:szCs w:val="20"/>
          <w:lang w:val="en-US"/>
        </w:rPr>
        <w:t xml:space="preserve">1737 Marshville Road, Alabama, (123)-456-7899, info@qwikresume.com </w:t>
      </w:r>
      <w:r w:rsidRPr="001A4EE1">
        <w:rPr>
          <w:rFonts w:ascii="Arial" w:hAnsi="Arial" w:cs="Arial"/>
          <w:b/>
          <w:color w:val="385623" w:themeColor="accent6" w:themeShade="80"/>
          <w:sz w:val="20"/>
          <w:szCs w:val="20"/>
          <w:lang w:val="en-US"/>
        </w:rPr>
        <w:t>www.qwikresume.com</w:t>
      </w:r>
      <w:bookmarkStart w:id="0" w:name="_GoBack"/>
      <w:bookmarkEnd w:id="0"/>
      <w:r w:rsidR="0070163F" w:rsidRPr="0070163F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-37pt;margin-top:158.5pt;width:522.5pt;height:647.1pt;z-index:251662336;visibility:visible;mso-wrap-distance-top:3.6pt;mso-wrap-distance-bottom:3.6pt;mso-position-horizontal-relative:margin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" stroked="f">
            <v:textbox>
              <w:txbxContent>
                <w:p w:rsidR="004E2360" w:rsidRPr="00BF2E6D" w:rsidRDefault="004E2360" w:rsidP="00BF2E6D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BF2E6D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t>[Today’s Date]</w:t>
                  </w:r>
                </w:p>
                <w:p w:rsidR="004E2360" w:rsidRPr="00BF2E6D" w:rsidRDefault="004E2360" w:rsidP="00BF2E6D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BF2E6D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t>[341 Company Address]</w:t>
                  </w:r>
                  <w:r w:rsidRPr="00BF2E6D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br/>
                    <w:t>[Company City, State xxxxx]</w:t>
                  </w:r>
                  <w:r w:rsidRPr="00BF2E6D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br/>
                    <w:t>[(xxx) xxx-xxxx]</w:t>
                  </w:r>
                  <w:r w:rsidRPr="00BF2E6D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br/>
                    <w:t>[hiring.manager@gmail.com]</w:t>
                  </w:r>
                </w:p>
                <w:p w:rsidR="00CD4A5C" w:rsidRPr="00BF2E6D" w:rsidRDefault="00CD4A5C" w:rsidP="00BF2E6D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</w:p>
                <w:p w:rsidR="004E2360" w:rsidRPr="00BF2E6D" w:rsidRDefault="004E2360" w:rsidP="00BF2E6D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  <w:r w:rsidRPr="00BF2E6D"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  <w:t>Dear [Mr./Mrs./Ms.] [Hiring Manager’s Name],</w:t>
                  </w:r>
                </w:p>
                <w:p w:rsidR="00BF2E6D" w:rsidRPr="00BF2E6D" w:rsidRDefault="00BF2E6D" w:rsidP="00BF2E6D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</w:pPr>
                  <w:r w:rsidRPr="00BF2E6D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  <w:t xml:space="preserve">I was elated to learn about the Endoscopy Nurse and was prompted to communicate with you to show my interest in being considered for the Endoscopy Nurse. I am an empathetic and competent professional with excellent caregiving. And I firmly feel that my work experience and desire to succeed as Endoscopy Nurse make me the ideal fit for this position. I am an enthusiastic and qualified professional with a Bachelor’s degree in Nursing from a reputed university. Care for patients receiving endoscopic treatments fell under my purview. My expertise in both pre-and post-surgical care, and my understanding of the numerous types of endoscopes along with their applications, set me apart from the competition. I am aware of the measures that must be taken when treating individuals undergoing surgical procedures. I am well-versed in all of the most recent endoscopic treatments and techniques. The following achievements demonstrate my qualifications – </w:t>
                  </w:r>
                </w:p>
                <w:p w:rsidR="00BF2E6D" w:rsidRPr="00BF2E6D" w:rsidRDefault="00BF2E6D" w:rsidP="00BF2E6D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</w:pPr>
                  <w:r w:rsidRPr="00BF2E6D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  <w:t>After usage, cleaned and sterilized the equipment, and schedule repairs as needed.</w:t>
                  </w:r>
                </w:p>
                <w:p w:rsidR="00BF2E6D" w:rsidRPr="00BF2E6D" w:rsidRDefault="00BF2E6D" w:rsidP="00BF2E6D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</w:pPr>
                  <w:r w:rsidRPr="00BF2E6D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  <w:t>Appreciated by my colleagues and upper management for my commitment to patient care.</w:t>
                  </w:r>
                </w:p>
                <w:p w:rsidR="00BF2E6D" w:rsidRPr="00BF2E6D" w:rsidRDefault="00BF2E6D" w:rsidP="00BF2E6D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</w:pPr>
                  <w:r w:rsidRPr="00BF2E6D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  <w:t>Assisting doctors with minor surgical operations and electronic charting</w:t>
                  </w:r>
                </w:p>
                <w:p w:rsidR="00BF2E6D" w:rsidRPr="00BF2E6D" w:rsidRDefault="00BF2E6D" w:rsidP="00BF2E6D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</w:pPr>
                  <w:r w:rsidRPr="00BF2E6D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  <w:t>Assisting with technical aspects of therapeutic and diagnostic endoscopic procedures, maintaining workplace safety.</w:t>
                  </w:r>
                </w:p>
                <w:p w:rsidR="00BF2E6D" w:rsidRPr="00BF2E6D" w:rsidRDefault="00BF2E6D" w:rsidP="00BF2E6D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</w:pPr>
                  <w:r w:rsidRPr="00BF2E6D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  <w:t>Creating, sustaining, and monitoring high standards for nursing care.</w:t>
                  </w:r>
                </w:p>
                <w:p w:rsidR="00BF2E6D" w:rsidRPr="00BF2E6D" w:rsidRDefault="00BF2E6D" w:rsidP="00BF2E6D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</w:pPr>
                  <w:r w:rsidRPr="00BF2E6D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  <w:t>Cultivating personal touch with patients and family, being mindful of their requirements for courtesy, decency, and privacy.</w:t>
                  </w:r>
                </w:p>
                <w:p w:rsidR="00BF2E6D" w:rsidRPr="00BF2E6D" w:rsidRDefault="00BF2E6D" w:rsidP="00BF2E6D">
                  <w:pPr>
                    <w:pStyle w:val="ListParagraph"/>
                    <w:numPr>
                      <w:ilvl w:val="0"/>
                      <w:numId w:val="4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</w:pPr>
                  <w:r w:rsidRPr="00BF2E6D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  <w:t>Received accolades for my competence in endoscopy.</w:t>
                  </w:r>
                </w:p>
                <w:p w:rsidR="00BF2E6D" w:rsidRPr="00BF2E6D" w:rsidRDefault="00BF2E6D" w:rsidP="00BF2E6D">
                  <w:pPr>
                    <w:pStyle w:val="ListParagraph"/>
                    <w:numPr>
                      <w:ilvl w:val="0"/>
                      <w:numId w:val="5"/>
                    </w:num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</w:pPr>
                  <w:r w:rsidRPr="00BF2E6D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  <w:t xml:space="preserve">Trained new endoscopy nurses on gastrointestinal procedures </w:t>
                  </w:r>
                </w:p>
                <w:p w:rsidR="00BF2E6D" w:rsidRPr="00BF2E6D" w:rsidRDefault="00BF2E6D" w:rsidP="00BF2E6D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</w:pPr>
                  <w:r w:rsidRPr="00BF2E6D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  <w:t>I am dedicated to delivering the finest possible treatment for my patients and making them feel at ease and secure during their appointment. I am also a great team player with a track record of successfully collaborating with other medical and nursing professionals. I am convinced that I can contribute to your team and assist your hospital in delivering the finest care to your patients. I would be delighted to discuss further with you in the weeks to come about the position in your esteemed organization. Should you be requiring any additional information, I would be pleased to share it. Please feel free to contact me. I Appreciate your while and thought in this regard.</w:t>
                  </w:r>
                </w:p>
                <w:p w:rsidR="00BF2E6D" w:rsidRPr="00BF2E6D" w:rsidRDefault="00BF2E6D" w:rsidP="00BF2E6D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</w:pPr>
                  <w:r w:rsidRPr="00BF2E6D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  <w:t>Sincerely,</w:t>
                  </w:r>
                </w:p>
                <w:p w:rsidR="00BF2E6D" w:rsidRPr="00BF2E6D" w:rsidRDefault="00BF2E6D" w:rsidP="00BF2E6D">
                  <w:pPr>
                    <w:spacing w:after="0"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  <w:r w:rsidRPr="00BF2E6D"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  <w:lang w:val="en-US"/>
                    </w:rPr>
                    <w:t>[Your Name]</w:t>
                  </w:r>
                </w:p>
                <w:p w:rsidR="008E2357" w:rsidRPr="00BF2E6D" w:rsidRDefault="008E2357" w:rsidP="00BF2E6D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</w:p>
                <w:p w:rsidR="008E2357" w:rsidRPr="00BF2E6D" w:rsidRDefault="008E2357" w:rsidP="00BF2E6D">
                  <w:pPr>
                    <w:spacing w:after="150" w:line="240" w:lineRule="auto"/>
                    <w:rPr>
                      <w:rFonts w:ascii="Arial" w:eastAsia="Times New Roman" w:hAnsi="Arial" w:cs="Arial"/>
                      <w:color w:val="000000" w:themeColor="text1"/>
                      <w:sz w:val="23"/>
                      <w:szCs w:val="23"/>
                      <w:lang w:eastAsia="en-IN"/>
                    </w:rPr>
                  </w:pPr>
                </w:p>
                <w:p w:rsidR="004E2360" w:rsidRPr="00BF2E6D" w:rsidRDefault="004E2360" w:rsidP="00BF2E6D">
                  <w:pPr>
                    <w:spacing w:line="240" w:lineRule="auto"/>
                    <w:rPr>
                      <w:rFonts w:ascii="Arial" w:hAnsi="Arial" w:cs="Arial"/>
                      <w:color w:val="000000" w:themeColor="text1"/>
                      <w:sz w:val="23"/>
                      <w:szCs w:val="23"/>
                    </w:rPr>
                  </w:pPr>
                </w:p>
              </w:txbxContent>
            </v:textbox>
            <w10:wrap type="square" anchorx="margin" anchory="page"/>
          </v:shape>
        </w:pict>
      </w:r>
    </w:p>
    <w:sectPr w:rsidR="00A4480F" w:rsidRPr="00BF2E6D" w:rsidSect="00260FE8">
      <w:headerReference w:type="default" r:id="rId7"/>
      <w:footerReference w:type="default" r:id="rId8"/>
      <w:pgSz w:w="11906" w:h="16838"/>
      <w:pgMar w:top="993" w:right="1440" w:bottom="567" w:left="1440" w:header="113" w:footer="28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92B6F" w:rsidRDefault="00792B6F" w:rsidP="008E2357">
      <w:pPr>
        <w:spacing w:after="0" w:line="240" w:lineRule="auto"/>
      </w:pPr>
      <w:r>
        <w:separator/>
      </w:r>
    </w:p>
  </w:endnote>
  <w:endnote w:type="continuationSeparator" w:id="1">
    <w:p w:rsidR="00792B6F" w:rsidRDefault="00792B6F" w:rsidP="008E23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0FE8" w:rsidRPr="001A4EE1" w:rsidRDefault="001A4EE1" w:rsidP="001A4EE1">
    <w:pPr>
      <w:pStyle w:val="description"/>
      <w:shd w:val="clear" w:color="auto" w:fill="FFFFFF"/>
      <w:spacing w:before="0" w:beforeAutospacing="0" w:after="0" w:afterAutospacing="0"/>
      <w:ind w:left="426"/>
      <w:jc w:val="center"/>
      <w:textAlignment w:val="baseline"/>
      <w:rPr>
        <w:rFonts w:ascii="Arial" w:hAnsi="Arial" w:cs="Arial"/>
        <w:b/>
        <w:color w:val="000000" w:themeColor="text1"/>
        <w:sz w:val="16"/>
        <w:szCs w:val="16"/>
        <w:lang w:val="en-IN"/>
      </w:rPr>
    </w:pPr>
    <w:r>
      <w:rPr>
        <w:noProof/>
        <w:color w:val="0E101A"/>
        <w:lang w:val="en-US" w:eastAsia="en-US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4968240</wp:posOffset>
          </wp:positionH>
          <wp:positionV relativeFrom="paragraph">
            <wp:posOffset>-144145</wp:posOffset>
          </wp:positionV>
          <wp:extent cx="1409700" cy="433705"/>
          <wp:effectExtent l="0" t="0" r="0" b="4445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337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E5A37">
      <w:rPr>
        <w:rFonts w:ascii="Arial" w:hAnsi="Arial" w:cs="Arial"/>
        <w:color w:val="000000"/>
        <w:sz w:val="16"/>
        <w:szCs w:val="16"/>
      </w:rPr>
      <w:t xml:space="preserve">© This </w:t>
    </w:r>
    <w:hyperlink r:id="rId2" w:history="1">
      <w:r w:rsidRPr="004E5A37">
        <w:rPr>
          <w:rStyle w:val="Hyperlink"/>
          <w:rFonts w:ascii="Arial" w:hAnsi="Arial" w:cs="Arial"/>
          <w:b/>
          <w:sz w:val="16"/>
          <w:szCs w:val="16"/>
        </w:rPr>
        <w:t xml:space="preserve">Free </w:t>
      </w:r>
      <w:r>
        <w:rPr>
          <w:rStyle w:val="Hyperlink"/>
          <w:rFonts w:ascii="Arial" w:hAnsi="Arial" w:cs="Arial"/>
          <w:b/>
          <w:sz w:val="16"/>
          <w:szCs w:val="16"/>
          <w:lang w:val="en-IN"/>
        </w:rPr>
        <w:t>Cover Letter</w:t>
      </w:r>
    </w:hyperlink>
    <w:r w:rsidRPr="004E5A37">
      <w:rPr>
        <w:rFonts w:ascii="Arial" w:hAnsi="Arial" w:cs="Arial"/>
        <w:color w:val="000000"/>
        <w:sz w:val="16"/>
        <w:szCs w:val="16"/>
      </w:rPr>
      <w:t xml:space="preserve"> is the copyright of </w:t>
    </w:r>
    <w:r w:rsidRPr="004E5A37">
      <w:rPr>
        <w:rFonts w:ascii="Arial" w:hAnsi="Arial" w:cs="Arial"/>
        <w:color w:val="000000"/>
        <w:sz w:val="16"/>
        <w:szCs w:val="16"/>
        <w:lang w:val="en-IN"/>
      </w:rPr>
      <w:t>Qwikresume.com</w:t>
    </w:r>
    <w:r w:rsidRPr="004E5A37">
      <w:rPr>
        <w:rFonts w:ascii="Arial" w:hAnsi="Arial" w:cs="Arial"/>
        <w:color w:val="000000"/>
        <w:sz w:val="16"/>
        <w:szCs w:val="16"/>
      </w:rPr>
      <w:t>.</w:t>
    </w:r>
    <w:hyperlink r:id="rId3" w:history="1">
      <w:r w:rsidRPr="004E5A37">
        <w:rPr>
          <w:rStyle w:val="Hyperlink"/>
          <w:rFonts w:ascii="Arial" w:hAnsi="Arial" w:cs="Arial"/>
          <w:b/>
          <w:sz w:val="16"/>
          <w:szCs w:val="16"/>
        </w:rPr>
        <w:t>Usage Guidelines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92B6F" w:rsidRDefault="00792B6F" w:rsidP="008E2357">
      <w:pPr>
        <w:spacing w:after="0" w:line="240" w:lineRule="auto"/>
      </w:pPr>
      <w:r>
        <w:separator/>
      </w:r>
    </w:p>
  </w:footnote>
  <w:footnote w:type="continuationSeparator" w:id="1">
    <w:p w:rsidR="00792B6F" w:rsidRDefault="00792B6F" w:rsidP="008E23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4A5C" w:rsidRDefault="0070163F">
    <w:pPr>
      <w:pStyle w:val="Header"/>
    </w:pPr>
    <w:r w:rsidRPr="0070163F">
      <w:rPr>
        <w:b/>
        <w:noProof/>
        <w:sz w:val="20"/>
        <w:szCs w:val="20"/>
        <w:lang w:eastAsia="en-IN"/>
      </w:rPr>
      <w:pict>
        <v:line id="Straight Connector 3" o:spid="_x0000_s4097" style="position:absolute;z-index:251661312;visibility:visible;mso-width-relative:margin;mso-height-relative:margin" from="-78.35pt,135pt" to="549.5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" strokecolor="black [3213]" strokeweight=".5pt">
          <v:stroke joinstyle="miter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074DE4"/>
    <w:multiLevelType w:val="hybridMultilevel"/>
    <w:tmpl w:val="5A38ACB6"/>
    <w:lvl w:ilvl="0" w:tplc="8DDA84E8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CF1A6F"/>
    <w:multiLevelType w:val="multilevel"/>
    <w:tmpl w:val="917A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232A11"/>
    <w:multiLevelType w:val="multilevel"/>
    <w:tmpl w:val="F1E6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E157071"/>
    <w:multiLevelType w:val="multilevel"/>
    <w:tmpl w:val="E7400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CB20CE8"/>
    <w:multiLevelType w:val="hybridMultilevel"/>
    <w:tmpl w:val="8EA4AF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zszQ1NjM3Mjc1tjRQ0lEKTi0uzszPAykwrgUAG7NA+SwAAAA="/>
  </w:docVars>
  <w:rsids>
    <w:rsidRoot w:val="00E04F69"/>
    <w:rsid w:val="001A4EE1"/>
    <w:rsid w:val="002275AB"/>
    <w:rsid w:val="00260FE8"/>
    <w:rsid w:val="00376235"/>
    <w:rsid w:val="003E2AF6"/>
    <w:rsid w:val="00481833"/>
    <w:rsid w:val="004908FF"/>
    <w:rsid w:val="004E2360"/>
    <w:rsid w:val="005C2221"/>
    <w:rsid w:val="00690A5B"/>
    <w:rsid w:val="006A379D"/>
    <w:rsid w:val="0070163F"/>
    <w:rsid w:val="00792B6F"/>
    <w:rsid w:val="007B00C7"/>
    <w:rsid w:val="008E2357"/>
    <w:rsid w:val="00970D4F"/>
    <w:rsid w:val="00A15896"/>
    <w:rsid w:val="00A4480F"/>
    <w:rsid w:val="00BF2E6D"/>
    <w:rsid w:val="00C8197A"/>
    <w:rsid w:val="00CD4A5C"/>
    <w:rsid w:val="00D60D38"/>
    <w:rsid w:val="00E04F69"/>
    <w:rsid w:val="00EC3CFF"/>
    <w:rsid w:val="00ED20B5"/>
    <w:rsid w:val="00F363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16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23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57"/>
  </w:style>
  <w:style w:type="paragraph" w:styleId="Footer">
    <w:name w:val="footer"/>
    <w:basedOn w:val="Normal"/>
    <w:link w:val="FooterChar"/>
    <w:uiPriority w:val="99"/>
    <w:unhideWhenUsed/>
    <w:rsid w:val="008E23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57"/>
  </w:style>
  <w:style w:type="paragraph" w:styleId="NoSpacing">
    <w:name w:val="No Spacing"/>
    <w:basedOn w:val="Normal"/>
    <w:link w:val="NoSpacingChar"/>
    <w:uiPriority w:val="1"/>
    <w:qFormat/>
    <w:rsid w:val="008E2357"/>
    <w:pPr>
      <w:spacing w:after="0" w:line="240" w:lineRule="auto"/>
    </w:pPr>
    <w:rPr>
      <w:rFonts w:ascii="Calibri" w:eastAsia="Times New Roman" w:hAnsi="Calibri" w:cs="Times New Roman"/>
      <w:lang w:val="uk-UA" w:eastAsia="uk-UA"/>
    </w:rPr>
  </w:style>
  <w:style w:type="character" w:customStyle="1" w:styleId="NoSpacingChar">
    <w:name w:val="No Spacing Char"/>
    <w:link w:val="NoSpacing"/>
    <w:uiPriority w:val="1"/>
    <w:rsid w:val="008E2357"/>
    <w:rPr>
      <w:rFonts w:ascii="Calibri" w:eastAsia="Times New Roman" w:hAnsi="Calibri" w:cs="Times New Roman"/>
      <w:lang w:val="uk-UA" w:eastAsia="uk-UA"/>
    </w:rPr>
  </w:style>
  <w:style w:type="character" w:styleId="Hyperlink">
    <w:name w:val="Hyperlink"/>
    <w:basedOn w:val="DefaultParagraphFont"/>
    <w:uiPriority w:val="99"/>
    <w:unhideWhenUsed/>
    <w:rsid w:val="001A4EE1"/>
    <w:rPr>
      <w:color w:val="0563C1" w:themeColor="hyperlink"/>
      <w:u w:val="single"/>
    </w:rPr>
  </w:style>
  <w:style w:type="paragraph" w:customStyle="1" w:styleId="description">
    <w:name w:val="description"/>
    <w:basedOn w:val="Normal"/>
    <w:rsid w:val="001A4E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paragraph" w:styleId="ListParagraph">
    <w:name w:val="List Paragraph"/>
    <w:basedOn w:val="Normal"/>
    <w:uiPriority w:val="34"/>
    <w:qFormat/>
    <w:rsid w:val="00BF2E6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05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qwikresume.com/free-resume-template-usage-guidelines/" TargetMode="External"/><Relationship Id="rId2" Type="http://schemas.openxmlformats.org/officeDocument/2006/relationships/hyperlink" Target="https://www.qwikresume.com/cover-letters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oscopy Nurse Cover Letter Sample</dc:title>
  <dc:subject>Create your Cover Letter using Free Endoscopy Nurse Cover Letter Sample Template</dc:subject>
  <dc:creator>QwikResume.com</dc:creator>
  <dcterms:created xsi:type="dcterms:W3CDTF">2022-11-16T09:41:00Z</dcterms:created>
  <dcterms:modified xsi:type="dcterms:W3CDTF">2022-11-16T09:41:00Z</dcterms:modified>
  <cp:category>Healthcare &amp; Wellbeing</cp:category>
</cp:coreProperties>
</file>